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14476" w14:textId="4D465F54"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D90BF2"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D90BF2"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D90BF2"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D90BF2"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D90BF2"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lastRenderedPageBreak/>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lastRenderedPageBreak/>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lastRenderedPageBreak/>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00542952"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w:t>
      </w:r>
      <w:r w:rsidR="00542952" w:rsidRPr="00AB1FB5">
        <w:rPr>
          <w:rFonts w:ascii="Garamond" w:hAnsi="Garamond"/>
        </w:rPr>
        <w:t xml:space="preserve">Stockholm, </w:t>
      </w:r>
      <w:proofErr w:type="gramStart"/>
      <w:r w:rsidRPr="00AB1FB5">
        <w:rPr>
          <w:rFonts w:ascii="Garamond" w:hAnsi="Garamond"/>
        </w:rPr>
        <w:t>24299828</w:t>
      </w:r>
      <w:proofErr w:type="gramEnd"/>
    </w:p>
    <w:p w14:paraId="58D36C8D" w14:textId="77777777" w:rsidR="00A9286D" w:rsidRPr="00AB1FB5" w:rsidRDefault="00CD310E" w:rsidP="00B5325C">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006772FC" w:rsidRPr="00AB1FB5">
        <w:rPr>
          <w:rFonts w:ascii="Garamond" w:hAnsi="Garamond"/>
        </w:rPr>
        <w:t>,</w:t>
      </w:r>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68CD82A" w14:textId="344D7071" w:rsidR="00E3578C" w:rsidRPr="00AB1FB5" w:rsidRDefault="00E3578C" w:rsidP="00AB1FB5">
      <w:pPr>
        <w:pStyle w:val="Ingetavstnd"/>
        <w:rPr>
          <w:rFonts w:ascii="Garamond" w:hAnsi="Garamond"/>
        </w:rPr>
      </w:pPr>
    </w:p>
    <w:p w14:paraId="19DF66D6" w14:textId="77777777" w:rsidR="00E3578C" w:rsidRPr="00AB1FB5" w:rsidRDefault="00E3578C" w:rsidP="00AB1FB5">
      <w:pPr>
        <w:pStyle w:val="Ingetavstnd"/>
        <w:rPr>
          <w:rFonts w:ascii="Garamond" w:hAnsi="Garamond"/>
        </w:rPr>
      </w:pP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xml:space="preserve">, Stockholm, </w:t>
      </w:r>
      <w:proofErr w:type="gramStart"/>
      <w:r w:rsidR="002D39DC" w:rsidRPr="00AB1FB5">
        <w:rPr>
          <w:rFonts w:ascii="Garamond" w:hAnsi="Garamond"/>
        </w:rPr>
        <w:t>24303018</w:t>
      </w:r>
      <w:proofErr w:type="gramEnd"/>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1CD65D6A" w14:textId="77777777" w:rsidR="00A06FBC" w:rsidRDefault="00AB1FB5" w:rsidP="00B5325C">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30CFAB24" w14:textId="29C67C91" w:rsidR="00AB1FB5" w:rsidRDefault="00AB1FB5" w:rsidP="00B5325C">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proofErr w:type="gramStart"/>
      <w:r w:rsidR="001A5982" w:rsidRPr="001A5982">
        <w:rPr>
          <w:rFonts w:ascii="Garamond" w:hAnsi="Garamond"/>
        </w:rPr>
        <w:t>24276735</w:t>
      </w:r>
      <w:proofErr w:type="gramEnd"/>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0A5C50AE" w14:textId="2334592E" w:rsidR="00420D6D" w:rsidRPr="00665F70" w:rsidRDefault="00420D6D" w:rsidP="00665F70">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D90BF2"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D90BF2"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lastRenderedPageBreak/>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D90BF2"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D90BF2"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D90BF2"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lastRenderedPageBreak/>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lastRenderedPageBreak/>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lastRenderedPageBreak/>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D90BF2"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D90BF2"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lastRenderedPageBreak/>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D90BF2"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D90BF2"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 xml:space="preserve">+46 (0) 21 </w:t>
      </w:r>
      <w:proofErr w:type="gramStart"/>
      <w:r>
        <w:rPr>
          <w:rFonts w:ascii="&amp;quot" w:hAnsi="&amp;quot"/>
          <w:color w:val="333333"/>
          <w:sz w:val="21"/>
          <w:szCs w:val="21"/>
        </w:rPr>
        <w:t>101355</w:t>
      </w:r>
      <w:proofErr w:type="gramEnd"/>
    </w:p>
    <w:p w14:paraId="71C483F7" w14:textId="77777777" w:rsidR="008162A3" w:rsidRDefault="00D90BF2"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D90BF2"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D90BF2"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D90BF2"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D90BF2"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D90BF2"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D90BF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D90BF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D90BF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lastRenderedPageBreak/>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lastRenderedPageBreak/>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D90BF2"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D90BF2"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D90BF2"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D90BF2"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D90BF2"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D90BF2"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D90BF2"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D90BF2"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D90BF2"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D90BF2"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D90BF2"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D90BF2"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D90BF2"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D90BF2"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D90BF2"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D90BF2"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D90BF2"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D90BF2"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D90BF2"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D90BF2"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D90BF2"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D90BF2"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D90BF2"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D90BF2"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D90BF2"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D90BF2"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D90BF2"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D90BF2"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D90BF2"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D90BF2"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D90BF2"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D90BF2"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D90BF2"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D90BF2"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D90BF2"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D90BF2"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D90BF2"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D90BF2"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D90BF2"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D90BF2"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D90BF2"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D90BF2"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D90BF2"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D90BF2"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D90BF2"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D90BF2"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D90BF2"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D90BF2"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D90BF2"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D90BF2"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D90BF2"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D90BF2"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D90BF2"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D90BF2"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D90BF2"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D90BF2"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D90BF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D90BF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D90BF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D90BF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D90BF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D90BF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D90BF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D90BF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D90BF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D90BF2"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D90BF2"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D90BF2" w:rsidRDefault="00D90BF2" w:rsidP="00987F1C">
                              <w:pPr>
                                <w:spacing w:before="60" w:after="0"/>
                                <w:jc w:val="center"/>
                              </w:pPr>
                              <w:r>
                                <w:t>Register Preparator</w:t>
                              </w:r>
                            </w:p>
                            <w:p w14:paraId="45754D9E" w14:textId="77777777" w:rsidR="00D90BF2" w:rsidRPr="00C7380D" w:rsidRDefault="00D90BF2"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D90BF2" w:rsidRDefault="00D90BF2" w:rsidP="00987F1C">
                              <w:pPr>
                                <w:spacing w:before="60" w:after="0"/>
                                <w:jc w:val="center"/>
                              </w:pPr>
                              <w:r>
                                <w:t xml:space="preserve">Register </w:t>
                              </w:r>
                              <w:proofErr w:type="spellStart"/>
                              <w:r>
                                <w:t>Allocator</w:t>
                              </w:r>
                              <w:proofErr w:type="spellEnd"/>
                            </w:p>
                            <w:p w14:paraId="789C9E3C" w14:textId="77777777" w:rsidR="00D90BF2" w:rsidRDefault="00D90BF2"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D90BF2" w:rsidRPr="009C410A" w:rsidRDefault="00D90BF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90BF2" w:rsidRPr="009C410A" w:rsidRDefault="00D90BF2"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D90BF2" w:rsidRDefault="00D90BF2" w:rsidP="00987F1C">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D90BF2" w:rsidRDefault="00D90BF2" w:rsidP="00987F1C">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D90BF2" w:rsidRDefault="00D90BF2" w:rsidP="00987F1C">
                              <w:pPr>
                                <w:pStyle w:val="Normalwebb"/>
                                <w:spacing w:before="60" w:line="252" w:lineRule="auto"/>
                                <w:jc w:val="center"/>
                              </w:pPr>
                              <w:r>
                                <w:rPr>
                                  <w:rFonts w:eastAsia="Calibri"/>
                                  <w:sz w:val="22"/>
                                  <w:szCs w:val="22"/>
                                  <w:lang w:val="en-US"/>
                                </w:rPr>
                                <w:t>Object Code</w:t>
                              </w:r>
                            </w:p>
                            <w:p w14:paraId="777A7156" w14:textId="77777777" w:rsidR="00D90BF2" w:rsidRDefault="00D90BF2"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D90BF2" w:rsidRDefault="00D90BF2"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D90BF2" w:rsidRDefault="00D90BF2" w:rsidP="00987F1C">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D90BF2" w:rsidRDefault="00D90BF2" w:rsidP="00987F1C">
                        <w:pPr>
                          <w:spacing w:before="60" w:after="0"/>
                          <w:jc w:val="center"/>
                        </w:pPr>
                        <w:r>
                          <w:t>Register Preparator</w:t>
                        </w:r>
                      </w:p>
                      <w:p w14:paraId="45754D9E" w14:textId="77777777" w:rsidR="00D90BF2" w:rsidRPr="00C7380D" w:rsidRDefault="00D90BF2"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D90BF2" w:rsidRDefault="00D90BF2" w:rsidP="00987F1C">
                        <w:pPr>
                          <w:spacing w:before="60" w:after="0"/>
                          <w:jc w:val="center"/>
                        </w:pPr>
                        <w:r>
                          <w:t xml:space="preserve">Register </w:t>
                        </w:r>
                        <w:proofErr w:type="spellStart"/>
                        <w:r>
                          <w:t>Allocator</w:t>
                        </w:r>
                        <w:proofErr w:type="spellEnd"/>
                      </w:p>
                      <w:p w14:paraId="789C9E3C" w14:textId="77777777" w:rsidR="00D90BF2" w:rsidRDefault="00D90BF2"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D90BF2" w:rsidRPr="009C410A" w:rsidRDefault="00D90BF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90BF2" w:rsidRPr="009C410A" w:rsidRDefault="00D90BF2"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D90BF2" w:rsidRDefault="00D90BF2" w:rsidP="00987F1C">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D90BF2" w:rsidRDefault="00D90BF2" w:rsidP="00987F1C">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D90BF2" w:rsidRDefault="00D90BF2" w:rsidP="00987F1C">
                        <w:pPr>
                          <w:pStyle w:val="Normalwebb"/>
                          <w:spacing w:before="60" w:line="252" w:lineRule="auto"/>
                          <w:jc w:val="center"/>
                        </w:pPr>
                        <w:r>
                          <w:rPr>
                            <w:rFonts w:eastAsia="Calibri"/>
                            <w:sz w:val="22"/>
                            <w:szCs w:val="22"/>
                            <w:lang w:val="en-US"/>
                          </w:rPr>
                          <w:t>Object Code</w:t>
                        </w:r>
                      </w:p>
                      <w:p w14:paraId="777A7156" w14:textId="77777777" w:rsidR="00D90BF2" w:rsidRDefault="00D90BF2"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D90BF2" w:rsidRDefault="00D90BF2"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D90BF2" w:rsidRDefault="00D90BF2" w:rsidP="00987F1C">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4526D85" w14:textId="77777777" w:rsidR="00D90BF2" w:rsidRPr="00962CA7" w:rsidRDefault="00D90BF2" w:rsidP="00962CA7">
      <w:pPr>
        <w:spacing w:line="210" w:lineRule="atLeast"/>
        <w:rPr>
          <w:rFonts w:ascii="Proxima Nova" w:eastAsia="Times New Roman" w:hAnsi="Proxima Nova" w:cs="Arial"/>
          <w:color w:val="000000"/>
          <w:sz w:val="18"/>
          <w:szCs w:val="18"/>
          <w:lang w:eastAsia="sv-SE"/>
        </w:rPr>
      </w:pPr>
    </w:p>
    <w:sectPr w:rsidR="00D90BF2"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39"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5"/>
  </w:num>
  <w:num w:numId="2">
    <w:abstractNumId w:val="8"/>
  </w:num>
  <w:num w:numId="3">
    <w:abstractNumId w:val="18"/>
  </w:num>
  <w:num w:numId="4">
    <w:abstractNumId w:val="36"/>
  </w:num>
  <w:num w:numId="5">
    <w:abstractNumId w:val="25"/>
  </w:num>
  <w:num w:numId="6">
    <w:abstractNumId w:val="23"/>
  </w:num>
  <w:num w:numId="7">
    <w:abstractNumId w:val="27"/>
  </w:num>
  <w:num w:numId="8">
    <w:abstractNumId w:val="1"/>
  </w:num>
  <w:num w:numId="9">
    <w:abstractNumId w:val="29"/>
  </w:num>
  <w:num w:numId="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26"/>
  </w:num>
  <w:num w:numId="14">
    <w:abstractNumId w:val="2"/>
  </w:num>
  <w:num w:numId="15">
    <w:abstractNumId w:val="15"/>
  </w:num>
  <w:num w:numId="16">
    <w:abstractNumId w:val="5"/>
  </w:num>
  <w:num w:numId="17">
    <w:abstractNumId w:val="9"/>
  </w:num>
  <w:num w:numId="18">
    <w:abstractNumId w:val="32"/>
  </w:num>
  <w:num w:numId="19">
    <w:abstractNumId w:val="22"/>
  </w:num>
  <w:num w:numId="20">
    <w:abstractNumId w:val="11"/>
  </w:num>
  <w:num w:numId="21">
    <w:abstractNumId w:val="14"/>
  </w:num>
  <w:num w:numId="22">
    <w:abstractNumId w:val="4"/>
  </w:num>
  <w:num w:numId="23">
    <w:abstractNumId w:val="24"/>
  </w:num>
  <w:num w:numId="24">
    <w:abstractNumId w:val="39"/>
  </w:num>
  <w:num w:numId="25">
    <w:abstractNumId w:val="31"/>
  </w:num>
  <w:num w:numId="26">
    <w:abstractNumId w:val="21"/>
  </w:num>
  <w:num w:numId="27">
    <w:abstractNumId w:val="33"/>
  </w:num>
  <w:num w:numId="28">
    <w:abstractNumId w:val="34"/>
  </w:num>
  <w:num w:numId="29">
    <w:abstractNumId w:val="38"/>
  </w:num>
  <w:num w:numId="30">
    <w:abstractNumId w:val="19"/>
  </w:num>
  <w:num w:numId="31">
    <w:abstractNumId w:val="10"/>
  </w:num>
  <w:num w:numId="32">
    <w:abstractNumId w:val="13"/>
  </w:num>
  <w:num w:numId="33">
    <w:abstractNumId w:val="6"/>
  </w:num>
  <w:num w:numId="34">
    <w:abstractNumId w:val="28"/>
  </w:num>
  <w:num w:numId="35">
    <w:abstractNumId w:val="20"/>
  </w:num>
  <w:num w:numId="36">
    <w:abstractNumId w:val="30"/>
  </w:num>
  <w:num w:numId="37">
    <w:abstractNumId w:val="12"/>
  </w:num>
  <w:num w:numId="38">
    <w:abstractNumId w:val="37"/>
  </w:num>
  <w:num w:numId="39">
    <w:abstractNumId w:val="17"/>
  </w:num>
  <w:num w:numId="40">
    <w:abstractNumId w:val="7"/>
  </w:num>
  <w:num w:numId="41">
    <w:abstractNumId w:val="1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5142"/>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74</TotalTime>
  <Pages>79</Pages>
  <Words>17331</Words>
  <Characters>91857</Characters>
  <Application>Microsoft Office Word</Application>
  <DocSecurity>0</DocSecurity>
  <Lines>765</Lines>
  <Paragraphs>21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0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33</cp:revision>
  <dcterms:created xsi:type="dcterms:W3CDTF">2019-05-15T05:48:00Z</dcterms:created>
  <dcterms:modified xsi:type="dcterms:W3CDTF">2020-10-21T16:59:00Z</dcterms:modified>
</cp:coreProperties>
</file>